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17E08" w14:textId="2F9A0F60" w:rsidR="00075971" w:rsidRPr="00367120" w:rsidRDefault="0012244F" w:rsidP="00075971">
      <w:pPr>
        <w:spacing w:line="276" w:lineRule="auto"/>
        <w:jc w:val="both"/>
        <w:outlineLvl w:val="0"/>
        <w:rPr>
          <w:b/>
          <w:bCs/>
          <w:sz w:val="16"/>
          <w:szCs w:val="16"/>
        </w:rPr>
      </w:pPr>
      <w:bookmarkStart w:id="0" w:name="_Toc472861064"/>
      <w:r w:rsidRPr="00B344DA">
        <w:rPr>
          <w:caps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44C90D8" wp14:editId="485D866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010920" cy="429260"/>
                <wp:effectExtent l="5080" t="0" r="3175" b="2540"/>
                <wp:wrapNone/>
                <wp:docPr id="1980811816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0920" cy="429260"/>
                          <a:chOff x="1070" y="212"/>
                          <a:chExt cx="1592" cy="676"/>
                        </a:xfrm>
                      </wpg:grpSpPr>
                      <wps:wsp>
                        <wps:cNvPr id="787369088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646" y="342"/>
                            <a:ext cx="1016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326775" w14:textId="77777777" w:rsidR="0012244F" w:rsidRPr="0005427E" w:rsidRDefault="0012244F" w:rsidP="0012244F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Universitatea</w:t>
                              </w:r>
                            </w:p>
                            <w:p w14:paraId="47B7AACD" w14:textId="77777777" w:rsidR="0012244F" w:rsidRPr="0005427E" w:rsidRDefault="0012244F" w:rsidP="0012244F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Ştefan cel Mare</w:t>
                              </w:r>
                            </w:p>
                            <w:p w14:paraId="6C205642" w14:textId="77777777" w:rsidR="0012244F" w:rsidRDefault="0012244F" w:rsidP="0012244F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1958502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212"/>
                            <a:ext cx="506" cy="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4C90D8" id="Group 47" o:spid="_x0000_s1026" style="position:absolute;left:0;text-align:left;margin-left:0;margin-top:-.05pt;width:79.6pt;height:33.8pt;z-index:251659264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8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" stroked="f">
                  <v:textbox inset="0,0,0,0">
                    <w:txbxContent>
                      <w:p w14:paraId="2B326775" w14:textId="77777777" w:rsidR="0012244F" w:rsidRPr="0005427E" w:rsidRDefault="0012244F" w:rsidP="0012244F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Universitatea</w:t>
                        </w:r>
                      </w:p>
                      <w:p w14:paraId="47B7AACD" w14:textId="77777777" w:rsidR="0012244F" w:rsidRPr="0005427E" w:rsidRDefault="0012244F" w:rsidP="0012244F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Ştefan cel Mare</w:t>
                        </w:r>
                      </w:p>
                      <w:p w14:paraId="6C205642" w14:textId="77777777" w:rsidR="0012244F" w:rsidRDefault="0012244F" w:rsidP="0012244F">
                        <w:pPr>
                          <w:rPr>
                            <w:color w:val="3366FF"/>
                            <w:sz w:val="10"/>
                            <w:szCs w:val="10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28" type="#_x0000_t75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">
                  <v:imagedata r:id="rId9" o:title="" cropbottom="2337f" cropleft="10815f"/>
                </v:shape>
              </v:group>
            </w:pict>
          </mc:Fallback>
        </mc:AlternateContent>
      </w:r>
    </w:p>
    <w:bookmarkEnd w:id="0"/>
    <w:p w14:paraId="4490FB08" w14:textId="570589B4" w:rsidR="00075971" w:rsidRPr="00367120" w:rsidRDefault="00075971" w:rsidP="00075971">
      <w:pPr>
        <w:tabs>
          <w:tab w:val="right" w:pos="9638"/>
        </w:tabs>
        <w:spacing w:line="360" w:lineRule="auto"/>
      </w:pPr>
      <w:r w:rsidRPr="00367120">
        <w:rPr>
          <w:b/>
          <w:bCs/>
        </w:rPr>
        <w:tab/>
        <w:t xml:space="preserve">Anexa 1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1</w:t>
      </w:r>
    </w:p>
    <w:p w14:paraId="08FB3BE6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29359FCD" w14:textId="2DF78EA3" w:rsidR="00075971" w:rsidRPr="00367120" w:rsidRDefault="00075971" w:rsidP="0012244F">
      <w:pPr>
        <w:spacing w:line="360" w:lineRule="auto"/>
        <w:rPr>
          <w:b/>
        </w:rPr>
      </w:pPr>
      <w:r w:rsidRPr="00367120">
        <w:rPr>
          <w:b/>
        </w:rPr>
        <w:t>CEAC USV</w:t>
      </w:r>
    </w:p>
    <w:p w14:paraId="09404CA0" w14:textId="77777777" w:rsidR="00075971" w:rsidRPr="00367120" w:rsidRDefault="00075971" w:rsidP="0012244F">
      <w:pPr>
        <w:spacing w:line="360" w:lineRule="auto"/>
        <w:rPr>
          <w:b/>
        </w:rPr>
      </w:pPr>
      <w:bookmarkStart w:id="1" w:name="_GoBack"/>
      <w:bookmarkEnd w:id="1"/>
      <w:r w:rsidRPr="00367120">
        <w:rPr>
          <w:b/>
        </w:rPr>
        <w:t xml:space="preserve">Nr. </w:t>
      </w:r>
      <w:r w:rsidR="00C4162F">
        <w:rPr>
          <w:b/>
        </w:rPr>
        <w:t>______</w:t>
      </w:r>
      <w:r w:rsidRPr="00367120">
        <w:rPr>
          <w:b/>
        </w:rPr>
        <w:t xml:space="preserve"> /CEAC/</w:t>
      </w:r>
      <w:r w:rsidR="00C4162F">
        <w:rPr>
          <w:b/>
        </w:rPr>
        <w:t>________</w:t>
      </w:r>
      <w:r w:rsidRPr="00367120">
        <w:rPr>
          <w:b/>
        </w:rPr>
        <w:t xml:space="preserve"> </w:t>
      </w:r>
    </w:p>
    <w:p w14:paraId="02C83EBD" w14:textId="77777777" w:rsidR="00075971" w:rsidRPr="00367120" w:rsidRDefault="00075971" w:rsidP="00075971">
      <w:pPr>
        <w:spacing w:line="360" w:lineRule="auto"/>
        <w:rPr>
          <w:b/>
        </w:rPr>
      </w:pPr>
    </w:p>
    <w:p w14:paraId="571B9D5E" w14:textId="77777777" w:rsidR="00075971" w:rsidRPr="00367120" w:rsidRDefault="00075971" w:rsidP="00075971">
      <w:pPr>
        <w:spacing w:line="360" w:lineRule="auto"/>
        <w:rPr>
          <w:b/>
        </w:rPr>
      </w:pPr>
    </w:p>
    <w:p w14:paraId="59710EA5" w14:textId="77777777" w:rsidR="00075971" w:rsidRPr="00AE11D2" w:rsidRDefault="00075971" w:rsidP="00075971">
      <w:pPr>
        <w:rPr>
          <w:b/>
        </w:rPr>
      </w:pPr>
      <w:r w:rsidRPr="00AE11D2">
        <w:rPr>
          <w:b/>
        </w:rPr>
        <w:t xml:space="preserve">Facultatea </w:t>
      </w:r>
      <w:r w:rsidR="00C4162F" w:rsidRPr="00AE11D2">
        <w:rPr>
          <w:b/>
        </w:rPr>
        <w:t>__________________________________________</w:t>
      </w:r>
    </w:p>
    <w:p w14:paraId="614BA535" w14:textId="77777777" w:rsidR="00CB11C9" w:rsidRPr="00AE11D2" w:rsidRDefault="00075971" w:rsidP="00075971">
      <w:pPr>
        <w:rPr>
          <w:b/>
        </w:rPr>
      </w:pPr>
      <w:r w:rsidRPr="00AE11D2">
        <w:rPr>
          <w:b/>
        </w:rPr>
        <w:t xml:space="preserve">Tipul programului de studii: </w:t>
      </w:r>
      <w:r w:rsidR="00CB11C9" w:rsidRPr="00AE11D2">
        <w:rPr>
          <w:b/>
        </w:rPr>
        <w:t>___________________________</w:t>
      </w:r>
    </w:p>
    <w:p w14:paraId="2E0DD738" w14:textId="77777777" w:rsidR="00075971" w:rsidRPr="00AE11D2" w:rsidRDefault="00CB11C9" w:rsidP="00075971">
      <w:pPr>
        <w:rPr>
          <w:bCs/>
          <w:sz w:val="20"/>
          <w:szCs w:val="20"/>
        </w:rPr>
      </w:pPr>
      <w:r w:rsidRPr="00AE11D2">
        <w:rPr>
          <w:bCs/>
          <w:sz w:val="20"/>
          <w:szCs w:val="20"/>
        </w:rPr>
        <w:t xml:space="preserve">(se va alege din </w:t>
      </w:r>
      <w:r w:rsidR="00075971" w:rsidRPr="00AE11D2">
        <w:rPr>
          <w:bCs/>
          <w:sz w:val="20"/>
          <w:szCs w:val="20"/>
        </w:rPr>
        <w:t>LICEN</w:t>
      </w:r>
      <w:r w:rsidR="00EE1A1A" w:rsidRPr="00AE11D2">
        <w:rPr>
          <w:bCs/>
          <w:sz w:val="20"/>
          <w:szCs w:val="20"/>
        </w:rPr>
        <w:t>Ț</w:t>
      </w:r>
      <w:r w:rsidR="00075971" w:rsidRPr="00AE11D2">
        <w:rPr>
          <w:bCs/>
          <w:sz w:val="20"/>
          <w:szCs w:val="20"/>
        </w:rPr>
        <w:t xml:space="preserve">Ă / </w:t>
      </w:r>
      <w:r w:rsidRPr="00AE11D2">
        <w:rPr>
          <w:bCs/>
          <w:sz w:val="20"/>
          <w:szCs w:val="20"/>
        </w:rPr>
        <w:t xml:space="preserve">POSTUNIVERSITARE / DE EDUCAȚIE PERMANENTĂ / </w:t>
      </w:r>
      <w:r w:rsidR="00075971" w:rsidRPr="00AE11D2">
        <w:rPr>
          <w:bCs/>
          <w:sz w:val="20"/>
          <w:szCs w:val="20"/>
        </w:rPr>
        <w:t>MASTERAT</w:t>
      </w:r>
      <w:r w:rsidRPr="00AE11D2">
        <w:rPr>
          <w:bCs/>
          <w:sz w:val="20"/>
          <w:szCs w:val="20"/>
        </w:rPr>
        <w:t>)</w:t>
      </w:r>
    </w:p>
    <w:p w14:paraId="64064793" w14:textId="77777777" w:rsidR="00075971" w:rsidRPr="00AE11D2" w:rsidRDefault="00075971" w:rsidP="00075971">
      <w:pPr>
        <w:rPr>
          <w:b/>
        </w:rPr>
      </w:pPr>
      <w:r w:rsidRPr="00AE11D2">
        <w:rPr>
          <w:b/>
        </w:rPr>
        <w:t>Forma de învă</w:t>
      </w:r>
      <w:r w:rsidR="00EE1A1A" w:rsidRPr="00AE11D2">
        <w:rPr>
          <w:b/>
        </w:rPr>
        <w:t>ț</w:t>
      </w:r>
      <w:r w:rsidRPr="00AE11D2">
        <w:rPr>
          <w:b/>
        </w:rPr>
        <w:t>ământ: □  IF / □ ID</w:t>
      </w:r>
    </w:p>
    <w:p w14:paraId="5FF4B023" w14:textId="247F782B" w:rsidR="00075971" w:rsidRPr="00AE11D2" w:rsidRDefault="00075971" w:rsidP="00075971">
      <w:pPr>
        <w:rPr>
          <w:b/>
        </w:rPr>
      </w:pPr>
      <w:r w:rsidRPr="00AE11D2">
        <w:rPr>
          <w:b/>
        </w:rPr>
        <w:t xml:space="preserve">Domeniul </w:t>
      </w:r>
      <w:r w:rsidR="00C4162F" w:rsidRPr="00AE11D2">
        <w:rPr>
          <w:b/>
        </w:rPr>
        <w:t>_____________________________</w:t>
      </w:r>
      <w:r w:rsidR="00C87E67">
        <w:rPr>
          <w:b/>
        </w:rPr>
        <w:t>________</w:t>
      </w:r>
      <w:r w:rsidR="00C4162F" w:rsidRPr="00AE11D2">
        <w:rPr>
          <w:b/>
        </w:rPr>
        <w:t>______</w:t>
      </w:r>
    </w:p>
    <w:p w14:paraId="49161178" w14:textId="77777777" w:rsidR="00075971" w:rsidRPr="00AE11D2" w:rsidRDefault="00075971" w:rsidP="00075971">
      <w:r w:rsidRPr="00AE11D2">
        <w:rPr>
          <w:b/>
        </w:rPr>
        <w:t xml:space="preserve">Denumirea programului de studii: </w:t>
      </w:r>
      <w:r w:rsidR="00C4162F" w:rsidRPr="00AE11D2">
        <w:rPr>
          <w:b/>
        </w:rPr>
        <w:t>______________________</w:t>
      </w:r>
    </w:p>
    <w:p w14:paraId="6EA911DE" w14:textId="77777777" w:rsidR="00075971" w:rsidRPr="00367120" w:rsidRDefault="00075971" w:rsidP="00075971">
      <w:pPr>
        <w:spacing w:line="360" w:lineRule="auto"/>
      </w:pPr>
    </w:p>
    <w:p w14:paraId="671F535A" w14:textId="77777777" w:rsidR="00075971" w:rsidRPr="00367120" w:rsidRDefault="00075971" w:rsidP="00075971">
      <w:pPr>
        <w:spacing w:line="360" w:lineRule="auto"/>
      </w:pPr>
    </w:p>
    <w:p w14:paraId="37CD9E81" w14:textId="77777777" w:rsidR="00075971" w:rsidRPr="00367120" w:rsidRDefault="00075971" w:rsidP="00075971">
      <w:pPr>
        <w:spacing w:line="360" w:lineRule="auto"/>
      </w:pPr>
    </w:p>
    <w:p w14:paraId="66468989" w14:textId="77777777" w:rsidR="00075971" w:rsidRPr="00367120" w:rsidRDefault="00075971" w:rsidP="00075971">
      <w:pPr>
        <w:spacing w:line="360" w:lineRule="auto"/>
      </w:pPr>
    </w:p>
    <w:p w14:paraId="3B174255" w14:textId="13F10445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>CERERE</w:t>
      </w:r>
    </w:p>
    <w:p w14:paraId="0658907F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 xml:space="preserve">DE </w:t>
      </w:r>
    </w:p>
    <w:p w14:paraId="0EAC14E8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>EVALUARE INTERNĂ</w:t>
      </w:r>
    </w:p>
    <w:p w14:paraId="7AAAC7AB" w14:textId="77777777" w:rsidR="00075971" w:rsidRPr="00367120" w:rsidRDefault="00075971" w:rsidP="00075971">
      <w:pPr>
        <w:spacing w:line="360" w:lineRule="auto"/>
        <w:jc w:val="center"/>
        <w:rPr>
          <w:b/>
        </w:rPr>
      </w:pPr>
    </w:p>
    <w:p w14:paraId="04BADE97" w14:textId="77777777" w:rsidR="00075971" w:rsidRPr="00367120" w:rsidRDefault="00075971" w:rsidP="00075971">
      <w:pPr>
        <w:spacing w:line="360" w:lineRule="auto"/>
        <w:jc w:val="both"/>
      </w:pPr>
    </w:p>
    <w:p w14:paraId="0FF9F6E3" w14:textId="370E4708" w:rsidR="00075971" w:rsidRPr="00367120" w:rsidRDefault="00075971" w:rsidP="00075971">
      <w:pPr>
        <w:spacing w:line="360" w:lineRule="auto"/>
        <w:jc w:val="both"/>
      </w:pPr>
      <w:r w:rsidRPr="00AE11D2">
        <w:t xml:space="preserve">Subsemnatul/(a), </w:t>
      </w:r>
      <w:r w:rsidR="00C4162F" w:rsidRPr="00AE11D2">
        <w:t>__________________________</w:t>
      </w:r>
      <w:r w:rsidRPr="00AE11D2">
        <w:t>, în calitate de coordonator al programului</w:t>
      </w:r>
      <w:r w:rsidR="006C32E4" w:rsidRPr="00AE11D2">
        <w:t>/domeniului</w:t>
      </w:r>
      <w:r w:rsidRPr="00AE11D2">
        <w:t xml:space="preserve"> de studii </w:t>
      </w:r>
      <w:r w:rsidR="00C87E67">
        <w:t>universitare ______</w:t>
      </w:r>
      <w:r w:rsidR="00C4162F">
        <w:t>_______________________________</w:t>
      </w:r>
      <w:r w:rsidRPr="00367120">
        <w:t xml:space="preserve">, solicit evaluarea internă a acestui program în vederea: </w:t>
      </w:r>
    </w:p>
    <w:p w14:paraId="03812681" w14:textId="77777777" w:rsidR="00075971" w:rsidRPr="00367120" w:rsidRDefault="00075971" w:rsidP="00075971">
      <w:pPr>
        <w:spacing w:line="360" w:lineRule="auto"/>
        <w:jc w:val="both"/>
        <w:rPr>
          <w:b/>
        </w:rPr>
      </w:pPr>
      <w:r w:rsidRPr="00367120">
        <w:rPr>
          <w:b/>
        </w:rPr>
        <w:t>□ autorizării provizorii;</w:t>
      </w:r>
    </w:p>
    <w:p w14:paraId="0CAED3A5" w14:textId="77777777" w:rsidR="00075971" w:rsidRPr="00367120" w:rsidRDefault="00075971" w:rsidP="00075971">
      <w:pPr>
        <w:spacing w:line="360" w:lineRule="auto"/>
        <w:jc w:val="both"/>
        <w:rPr>
          <w:b/>
        </w:rPr>
      </w:pPr>
      <w:r w:rsidRPr="00367120">
        <w:rPr>
          <w:b/>
        </w:rPr>
        <w:t>□ acreditării;</w:t>
      </w:r>
    </w:p>
    <w:p w14:paraId="29FA1DEF" w14:textId="77777777" w:rsidR="00075971" w:rsidRPr="007B0C23" w:rsidRDefault="00075971" w:rsidP="00075971">
      <w:pPr>
        <w:spacing w:line="360" w:lineRule="auto"/>
        <w:jc w:val="both"/>
        <w:rPr>
          <w:b/>
        </w:rPr>
      </w:pPr>
      <w:r w:rsidRPr="00367120">
        <w:rPr>
          <w:b/>
        </w:rPr>
        <w:t>□ evaluării periodice</w:t>
      </w:r>
      <w:r w:rsidRPr="007B0C23">
        <w:rPr>
          <w:b/>
        </w:rPr>
        <w:t xml:space="preserve"> la interval de cinci ani. </w:t>
      </w:r>
    </w:p>
    <w:p w14:paraId="7B5B2E1E" w14:textId="2B2E6C8F" w:rsidR="00075971" w:rsidRPr="00367120" w:rsidRDefault="00075971" w:rsidP="00075971">
      <w:pPr>
        <w:spacing w:line="360" w:lineRule="auto"/>
        <w:jc w:val="both"/>
      </w:pPr>
      <w:r w:rsidRPr="00367120">
        <w:t xml:space="preserve">Anexez </w:t>
      </w:r>
      <w:r w:rsidRPr="00367120">
        <w:rPr>
          <w:i/>
        </w:rPr>
        <w:t>Raportul de evaluare internă</w:t>
      </w:r>
      <w:r w:rsidRPr="00367120">
        <w:t xml:space="preserve"> al acestui program</w:t>
      </w:r>
      <w:r w:rsidR="00C87E67">
        <w:t>/domeniu</w:t>
      </w:r>
      <w:r w:rsidRPr="00367120">
        <w:t xml:space="preserve"> de studii </w:t>
      </w:r>
      <w:r w:rsidR="00C87E67">
        <w:t xml:space="preserve">universitare </w:t>
      </w:r>
      <w:r w:rsidRPr="00367120">
        <w:t xml:space="preserve">precum </w:t>
      </w:r>
      <w:r w:rsidR="00EE1A1A">
        <w:t>ș</w:t>
      </w:r>
      <w:r w:rsidRPr="00367120">
        <w:t xml:space="preserve">i anexele </w:t>
      </w:r>
      <w:r w:rsidR="006C32E4">
        <w:t>justificative pe suport digital.</w:t>
      </w:r>
    </w:p>
    <w:p w14:paraId="74051BFF" w14:textId="77777777" w:rsidR="00075971" w:rsidRPr="00367120" w:rsidRDefault="00075971" w:rsidP="00075971">
      <w:pPr>
        <w:spacing w:line="360" w:lineRule="auto"/>
      </w:pPr>
    </w:p>
    <w:p w14:paraId="03100372" w14:textId="77777777" w:rsidR="00075971" w:rsidRPr="00367120" w:rsidRDefault="00075971" w:rsidP="00075971">
      <w:pPr>
        <w:spacing w:line="360" w:lineRule="auto"/>
      </w:pPr>
      <w:r w:rsidRPr="00367120">
        <w:t xml:space="preserve">Data </w:t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  <w:t>Semnătura</w:t>
      </w:r>
    </w:p>
    <w:p w14:paraId="1860DEFE" w14:textId="77777777" w:rsidR="00075971" w:rsidRPr="00367120" w:rsidRDefault="00C4162F" w:rsidP="00075971">
      <w:pPr>
        <w:spacing w:line="360" w:lineRule="auto"/>
      </w:pPr>
      <w:r>
        <w:t>____________</w:t>
      </w:r>
      <w:r w:rsidR="00075971" w:rsidRPr="00367120">
        <w:t xml:space="preserve">                                                                   </w:t>
      </w:r>
      <w:r>
        <w:t>_____________________</w:t>
      </w:r>
    </w:p>
    <w:p w14:paraId="5757810E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>Date persoană de contact din partea facultă</w:t>
      </w:r>
      <w:r w:rsidR="00EE1A1A">
        <w:rPr>
          <w:b/>
        </w:rPr>
        <w:t>ț</w:t>
      </w:r>
      <w:r w:rsidRPr="00367120">
        <w:rPr>
          <w:b/>
        </w:rPr>
        <w:t>ii:</w:t>
      </w:r>
    </w:p>
    <w:p w14:paraId="52FECB34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>Telefon:</w:t>
      </w:r>
    </w:p>
    <w:p w14:paraId="13C670EC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 xml:space="preserve">E-mail: </w:t>
      </w:r>
    </w:p>
    <w:p w14:paraId="3EE6B7D8" w14:textId="77777777" w:rsidR="00075971" w:rsidRPr="00367120" w:rsidRDefault="00075971" w:rsidP="00075971">
      <w:pPr>
        <w:spacing w:line="360" w:lineRule="auto"/>
        <w:rPr>
          <w:b/>
          <w:sz w:val="20"/>
          <w:szCs w:val="20"/>
        </w:rPr>
      </w:pPr>
    </w:p>
    <w:p w14:paraId="3427B675" w14:textId="77777777" w:rsidR="00075971" w:rsidRPr="00367120" w:rsidRDefault="00075971" w:rsidP="00075971">
      <w:pPr>
        <w:spacing w:line="360" w:lineRule="auto"/>
        <w:rPr>
          <w:sz w:val="20"/>
          <w:szCs w:val="20"/>
        </w:rPr>
      </w:pPr>
      <w:r w:rsidRPr="00367120">
        <w:rPr>
          <w:b/>
          <w:sz w:val="20"/>
          <w:szCs w:val="20"/>
        </w:rPr>
        <w:t>Notă:</w:t>
      </w:r>
      <w:r w:rsidRPr="00367120">
        <w:rPr>
          <w:sz w:val="20"/>
          <w:szCs w:val="20"/>
        </w:rPr>
        <w:t xml:space="preserve"> Depunerea documentelor la CEAC USV se face NUMAI de către persoana de contact.</w:t>
      </w:r>
    </w:p>
    <w:p w14:paraId="1C3370A3" w14:textId="307AE063" w:rsidR="009B444F" w:rsidRDefault="009B444F" w:rsidP="00385C59">
      <w:pPr>
        <w:tabs>
          <w:tab w:val="right" w:pos="9638"/>
        </w:tabs>
        <w:spacing w:line="360" w:lineRule="auto"/>
      </w:pPr>
    </w:p>
    <w:sectPr w:rsidR="009B444F" w:rsidSect="00385C59">
      <w:headerReference w:type="even" r:id="rId10"/>
      <w:headerReference w:type="default" r:id="rId11"/>
      <w:footerReference w:type="even" r:id="rId12"/>
      <w:footerReference w:type="default" r:id="rId13"/>
      <w:pgSz w:w="11907" w:h="16840" w:code="9"/>
      <w:pgMar w:top="1134" w:right="851" w:bottom="1134" w:left="1418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6C92C" w14:textId="77777777" w:rsidR="00A46F43" w:rsidRDefault="00A46F43" w:rsidP="00075971">
      <w:r>
        <w:separator/>
      </w:r>
    </w:p>
  </w:endnote>
  <w:endnote w:type="continuationSeparator" w:id="0">
    <w:p w14:paraId="0EE95CD0" w14:textId="77777777" w:rsidR="00A46F43" w:rsidRDefault="00A46F43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620A8F1B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E9B33C" w14:textId="77777777" w:rsidR="00A46F43" w:rsidRDefault="00A46F43" w:rsidP="00075971">
      <w:r>
        <w:separator/>
      </w:r>
    </w:p>
  </w:footnote>
  <w:footnote w:type="continuationSeparator" w:id="0">
    <w:p w14:paraId="403552C8" w14:textId="77777777" w:rsidR="00A46F43" w:rsidRDefault="00A46F43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C0BDC"/>
    <w:rsid w:val="000D1332"/>
    <w:rsid w:val="000E7435"/>
    <w:rsid w:val="000F367A"/>
    <w:rsid w:val="00101C10"/>
    <w:rsid w:val="00110021"/>
    <w:rsid w:val="00117DA1"/>
    <w:rsid w:val="0012244F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66C69"/>
    <w:rsid w:val="0029741D"/>
    <w:rsid w:val="002A5992"/>
    <w:rsid w:val="002D4D91"/>
    <w:rsid w:val="002D6A57"/>
    <w:rsid w:val="00300F79"/>
    <w:rsid w:val="003563A1"/>
    <w:rsid w:val="00361F59"/>
    <w:rsid w:val="00374C1C"/>
    <w:rsid w:val="003763CF"/>
    <w:rsid w:val="00383D2C"/>
    <w:rsid w:val="00385C59"/>
    <w:rsid w:val="003A26DB"/>
    <w:rsid w:val="003A573B"/>
    <w:rsid w:val="003C2A6C"/>
    <w:rsid w:val="00404F66"/>
    <w:rsid w:val="00407F9A"/>
    <w:rsid w:val="00414E98"/>
    <w:rsid w:val="00416AEB"/>
    <w:rsid w:val="00447D31"/>
    <w:rsid w:val="00463518"/>
    <w:rsid w:val="00465D53"/>
    <w:rsid w:val="00465E18"/>
    <w:rsid w:val="004B6BEB"/>
    <w:rsid w:val="004C1A4A"/>
    <w:rsid w:val="004E04BD"/>
    <w:rsid w:val="005221F1"/>
    <w:rsid w:val="00527626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A4494"/>
    <w:rsid w:val="009B444F"/>
    <w:rsid w:val="009B5E01"/>
    <w:rsid w:val="009F1CCA"/>
    <w:rsid w:val="00A46F43"/>
    <w:rsid w:val="00A71E8B"/>
    <w:rsid w:val="00A77125"/>
    <w:rsid w:val="00A84121"/>
    <w:rsid w:val="00AA2A1F"/>
    <w:rsid w:val="00AB7467"/>
    <w:rsid w:val="00AD5E0B"/>
    <w:rsid w:val="00AD7DC5"/>
    <w:rsid w:val="00AE11D2"/>
    <w:rsid w:val="00AE19E9"/>
    <w:rsid w:val="00B0059C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D104C"/>
    <w:rsid w:val="00BF3FB4"/>
    <w:rsid w:val="00C11475"/>
    <w:rsid w:val="00C246C6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006F4"/>
    <w:rsid w:val="00E10A2E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7D20"/>
    <w:rsid w:val="00FA33A8"/>
    <w:rsid w:val="00FA5245"/>
    <w:rsid w:val="00FD401E"/>
    <w:rsid w:val="00FD6F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C3A21-F858-4FCE-A0F3-52FBD96EE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</Pages>
  <Words>150</Words>
  <Characters>1004</Characters>
  <Application>Microsoft Office Word</Application>
  <DocSecurity>0</DocSecurity>
  <Lines>28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3</cp:revision>
  <cp:lastPrinted>2025-11-12T09:48:00Z</cp:lastPrinted>
  <dcterms:created xsi:type="dcterms:W3CDTF">2025-11-09T07:53:00Z</dcterms:created>
  <dcterms:modified xsi:type="dcterms:W3CDTF">2025-11-21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